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CCDC9D" w14:textId="77777777" w:rsidR="00D729A6" w:rsidRDefault="009E6209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eastAsia="en-IN"/>
        </w:rPr>
        <w:pict w14:anchorId="3831AD90">
          <v:rect id="_x0000_s1084" style="position:absolute;left:0;text-align:left;margin-left:-2.25pt;margin-top:.45pt;width:642.6pt;height:64.8pt;z-index:2517012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14:paraId="3B38484E" w14:textId="77777777" w:rsidR="00D729A6" w:rsidRDefault="009E6209" w:rsidP="00D729A6">
      <w:r>
        <w:rPr>
          <w:noProof/>
          <w:lang w:val="en-US"/>
        </w:rPr>
        <w:pict w14:anchorId="64DC4DBE">
          <v:rect id="Rectangle 5" o:spid="_x0000_s1081" style="position:absolute;margin-left:451.25pt;margin-top:20.75pt;width:85.05pt;height:248.65pt;z-index:251698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" stroked="f">
            <v:textbox style="layout-flow:vertical;mso-layout-flow-alt:bottom-to-top;mso-next-textbox:#Rectangle 5">
              <w:txbxContent>
                <w:p w14:paraId="726D3946" w14:textId="77777777" w:rsidR="00D729A6" w:rsidRPr="003B13C9" w:rsidRDefault="00D729A6" w:rsidP="00D729A6">
                  <w:pPr>
                    <w:spacing w:after="0" w:line="240" w:lineRule="auto"/>
                    <w:jc w:val="center"/>
                    <w:rPr>
                      <w:b/>
                      <w:color w:val="00578D"/>
                      <w:sz w:val="72"/>
                      <w:szCs w:val="80"/>
                    </w:rPr>
                  </w:pPr>
                  <w:r w:rsidRPr="003B13C9">
                    <w:rPr>
                      <w:b/>
                      <w:color w:val="00578D"/>
                      <w:sz w:val="72"/>
                      <w:szCs w:val="80"/>
                    </w:rPr>
                    <w:t>CDAC Feb 2015</w:t>
                  </w:r>
                </w:p>
              </w:txbxContent>
            </v:textbox>
          </v:rect>
        </w:pict>
      </w:r>
      <w:bookmarkStart w:id="0" w:name="_GoBack"/>
      <w:r>
        <w:rPr>
          <w:noProof/>
          <w:lang w:val="en-US"/>
        </w:rPr>
        <w:pict w14:anchorId="729F6975">
          <v:oval id="Oval 3" o:spid="_x0000_s1082" style="position:absolute;margin-left:247.15pt;margin-top:467.7pt;width:506pt;height:6in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" stroked="f"/>
        </w:pict>
      </w:r>
      <w:bookmarkEnd w:id="0"/>
    </w:p>
    <w:p w14:paraId="793AA6EF" w14:textId="77777777" w:rsidR="00D729A6" w:rsidRDefault="009E6209" w:rsidP="00D729A6">
      <w:r>
        <w:rPr>
          <w:noProof/>
          <w:lang w:val="en-US"/>
        </w:rPr>
        <w:pict w14:anchorId="689D9BDF">
          <v:rect id="Rectangle 4" o:spid="_x0000_s1080" style="position:absolute;margin-left:28.5pt;margin-top:1.55pt;width:429pt;height:230.7pt;z-index:251697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" stroked="f">
            <v:textbox style="mso-next-textbox:#Rectangle 4">
              <w:txbxContent>
                <w:p w14:paraId="19BBAA66" w14:textId="7B45FA4C" w:rsidR="00D729A6" w:rsidRPr="00ED5A07" w:rsidRDefault="00D20AF1" w:rsidP="00D729A6">
                  <w:pPr>
                    <w:jc w:val="right"/>
                    <w:rPr>
                      <w:sz w:val="72"/>
                      <w:szCs w:val="72"/>
                    </w:rPr>
                  </w:pPr>
                  <w:r>
                    <w:rPr>
                      <w:color w:val="0082D2"/>
                      <w:sz w:val="72"/>
                      <w:szCs w:val="72"/>
                    </w:rPr>
                    <w:t>Arithmetic</w:t>
                  </w:r>
                  <w:r w:rsidR="00867AC4">
                    <w:rPr>
                      <w:color w:val="0082D2"/>
                      <w:sz w:val="72"/>
                      <w:szCs w:val="72"/>
                    </w:rPr>
                    <w:t xml:space="preserve"> Logical Unit</w:t>
                  </w:r>
                </w:p>
              </w:txbxContent>
            </v:textbox>
          </v:rect>
        </w:pict>
      </w:r>
    </w:p>
    <w:p w14:paraId="5A230D6B" w14:textId="77777777" w:rsidR="00D729A6" w:rsidRDefault="00D729A6" w:rsidP="00D729A6"/>
    <w:p w14:paraId="0DC69F9C" w14:textId="77777777" w:rsidR="00D729A6" w:rsidRDefault="00D729A6" w:rsidP="00D729A6"/>
    <w:p w14:paraId="17E5E011" w14:textId="77777777" w:rsidR="00D729A6" w:rsidRDefault="00D729A6" w:rsidP="00D729A6"/>
    <w:p w14:paraId="68D1AF16" w14:textId="77777777" w:rsidR="00D729A6" w:rsidRDefault="00D729A6" w:rsidP="00D729A6"/>
    <w:p w14:paraId="4F36C0B3" w14:textId="77777777" w:rsidR="00D729A6" w:rsidRDefault="00D729A6" w:rsidP="00D729A6"/>
    <w:p w14:paraId="028B677A" w14:textId="77777777" w:rsidR="00D729A6" w:rsidRDefault="00D729A6" w:rsidP="00D729A6"/>
    <w:p w14:paraId="390D5BA2" w14:textId="77777777" w:rsidR="00D729A6" w:rsidRDefault="00D729A6" w:rsidP="00D729A6"/>
    <w:p w14:paraId="5081250D" w14:textId="77777777" w:rsidR="00D729A6" w:rsidRDefault="00D729A6" w:rsidP="00D729A6"/>
    <w:p w14:paraId="05775458" w14:textId="77777777" w:rsidR="00D729A6" w:rsidRDefault="009E6209" w:rsidP="00D729A6">
      <w:r>
        <w:rPr>
          <w:noProof/>
          <w:lang w:eastAsia="en-IN"/>
        </w:rPr>
        <w:pict w14:anchorId="0171A949">
          <v:rect id="_x0000_s1086" style="position:absolute;margin-left:44.4pt;margin-top:-7.35pt;width:7.15pt;height:830.75pt;z-index:2517032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14:paraId="4DEB67AB" w14:textId="77777777" w:rsidR="00D729A6" w:rsidRDefault="00D729A6" w:rsidP="00D729A6"/>
    <w:p w14:paraId="5AF4F1B2" w14:textId="77777777" w:rsidR="00D729A6" w:rsidRDefault="00D729A6" w:rsidP="00D729A6"/>
    <w:p w14:paraId="01E92D0F" w14:textId="77777777" w:rsidR="00D729A6" w:rsidRDefault="00D729A6" w:rsidP="00D729A6"/>
    <w:p w14:paraId="6972416F" w14:textId="77777777" w:rsidR="00D729A6" w:rsidRDefault="009E6209" w:rsidP="00D729A6">
      <w:r>
        <w:rPr>
          <w:noProof/>
          <w:lang w:eastAsia="en-IN"/>
        </w:rPr>
        <w:pict w14:anchorId="0077FEE2">
          <v:rect id="_x0000_s1087" style="position:absolute;margin-left:44.4pt;margin-top:-7.35pt;width:7.15pt;height:830.75pt;z-index:25170432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5F4526E0" w14:textId="77777777" w:rsidR="00D729A6" w:rsidRDefault="00D729A6" w:rsidP="00D729A6"/>
    <w:p w14:paraId="7AF15143" w14:textId="77777777" w:rsidR="00D729A6" w:rsidRDefault="00D729A6" w:rsidP="00D729A6"/>
    <w:p w14:paraId="16C77B24" w14:textId="77777777" w:rsidR="00D729A6" w:rsidRDefault="009E6209" w:rsidP="00D729A6">
      <w:r>
        <w:rPr>
          <w:noProof/>
          <w:lang w:val="en-US"/>
        </w:rPr>
        <w:pict w14:anchorId="1679E1C6">
          <v:rect id="Rectangle 6" o:spid="_x0000_s1083" style="position:absolute;margin-left:264pt;margin-top:23.4pt;width:269.5pt;height:2in;z-index:251700224;visibility:visibl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" filled="f" stroked="f">
            <v:textbox style="mso-next-textbox:#Rectangle 6">
              <w:txbxContent>
                <w:p w14:paraId="366B0C97" w14:textId="77777777" w:rsidR="00D729A6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Name: Bhrigu Bhargava</w:t>
                  </w:r>
                </w:p>
                <w:p w14:paraId="43CED80B" w14:textId="46A03EE1" w:rsidR="00D729A6" w:rsidRPr="000066FE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</w:p>
              </w:txbxContent>
            </v:textbox>
          </v:rect>
        </w:pict>
      </w:r>
    </w:p>
    <w:p w14:paraId="7DCBDB08" w14:textId="77777777" w:rsidR="00D729A6" w:rsidRDefault="00D729A6" w:rsidP="00D729A6"/>
    <w:p w14:paraId="109EC2A3" w14:textId="77777777" w:rsidR="00D729A6" w:rsidRDefault="00D729A6" w:rsidP="00D729A6"/>
    <w:p w14:paraId="359D9D17" w14:textId="77777777" w:rsidR="00D729A6" w:rsidRDefault="009E6209" w:rsidP="00D729A6">
      <w:r>
        <w:rPr>
          <w:noProof/>
          <w:lang w:eastAsia="en-IN"/>
        </w:rPr>
        <w:pict w14:anchorId="5CD71459">
          <v:rect id="_x0000_s1085" style="position:absolute;margin-left:0;margin-top:0;width:641.75pt;height:64pt;z-index:25170227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7AA045D5" w14:textId="77777777" w:rsidR="00D729A6" w:rsidRDefault="00D729A6" w:rsidP="00D729A6"/>
    <w:p w14:paraId="71A3EB58" w14:textId="77777777" w:rsidR="00D729A6" w:rsidRDefault="00D729A6" w:rsidP="00D729A6"/>
    <w:p w14:paraId="38888F9F" w14:textId="77777777" w:rsidR="00D729A6" w:rsidRDefault="00D729A6" w:rsidP="00D729A6"/>
    <w:p w14:paraId="69FA9BF4" w14:textId="77777777" w:rsidR="00D729A6" w:rsidRDefault="00D729A6" w:rsidP="00D729A6"/>
    <w:p w14:paraId="4E3DCDA3" w14:textId="77777777" w:rsidR="00D729A6" w:rsidRDefault="009E6209" w:rsidP="00867AC4">
      <w:pPr>
        <w:tabs>
          <w:tab w:val="left" w:pos="8573"/>
        </w:tabs>
      </w:pPr>
      <w:r>
        <w:rPr>
          <w:noProof/>
          <w:lang w:eastAsia="en-IN"/>
        </w:rPr>
        <w:lastRenderedPageBreak/>
        <w:pict w14:anchorId="42347A5A">
          <v:rect id="_x0000_s1133" style="position:absolute;margin-left:37.5pt;margin-top:-18.15pt;width:7.15pt;height:830.6pt;z-index:25171968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867AC4">
        <w:tab/>
      </w:r>
    </w:p>
    <w:p w14:paraId="3406B291" w14:textId="77777777" w:rsidR="009F4B42" w:rsidRDefault="00867AC4" w:rsidP="001159AD">
      <w:pPr>
        <w:pStyle w:val="NoSpacing"/>
        <w:jc w:val="center"/>
      </w:pPr>
      <w:r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 xml:space="preserve">ALU </w:t>
      </w:r>
      <w:sdt>
        <w:sdtPr>
          <w:rPr>
            <w:rFonts w:asciiTheme="majorHAnsi" w:eastAsiaTheme="majorEastAsia" w:hAnsiTheme="majorHAnsi" w:cstheme="majorBidi"/>
            <w:b/>
            <w:bCs/>
            <w:color w:val="365F91" w:themeColor="accent1" w:themeShade="BF"/>
            <w:sz w:val="72"/>
            <w:szCs w:val="72"/>
          </w:rPr>
          <w:id w:val="5896214"/>
          <w:docPartObj>
            <w:docPartGallery w:val="Cover Pages"/>
            <w:docPartUnique/>
          </w:docPartObj>
        </w:sdtPr>
        <w:sdtEndPr>
          <w:rPr>
            <w:rFonts w:asciiTheme="minorHAnsi" w:eastAsiaTheme="minorEastAsia" w:hAnsiTheme="minorHAnsi" w:cstheme="minorBidi"/>
            <w:b w:val="0"/>
            <w:bCs w:val="0"/>
            <w:color w:val="auto"/>
            <w:sz w:val="22"/>
            <w:szCs w:val="22"/>
          </w:rPr>
        </w:sdtEndPr>
        <w:sdtContent>
          <w:r w:rsidR="009E6209">
            <w:rPr>
              <w:rFonts w:eastAsiaTheme="majorEastAsia" w:cstheme="majorBidi"/>
              <w:noProof/>
              <w:lang w:eastAsia="zh-TW"/>
            </w:rPr>
            <w:pict w14:anchorId="7246B2F2">
              <v:rect id="_x0000_s1026" style="position:absolute;left:0;text-align:left;margin-left:0;margin-top:0;width:641.75pt;height:64pt;z-index:251660288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page"/>
              </v:rect>
            </w:pict>
          </w:r>
          <w:r w:rsidR="009E6209">
            <w:rPr>
              <w:rFonts w:eastAsiaTheme="majorEastAsia" w:cstheme="majorBidi"/>
              <w:noProof/>
              <w:lang w:eastAsia="zh-TW"/>
            </w:rPr>
            <w:pict w14:anchorId="1D4BEF78">
              <v:rect id="_x0000_s1029" style="position:absolute;left:0;text-align:left;margin-left:0;margin-top:0;width:7.15pt;height:830.75pt;z-index:251663360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    <w10:wrap anchorx="margin" anchory="page"/>
              </v:rect>
            </w:pict>
          </w:r>
          <w:r w:rsidR="009E6209">
            <w:rPr>
              <w:rFonts w:eastAsiaTheme="majorEastAsia" w:cstheme="majorBidi"/>
              <w:noProof/>
              <w:lang w:eastAsia="zh-TW"/>
            </w:rPr>
            <w:pict w14:anchorId="052E8452">
              <v:rect id="_x0000_s1027" style="position:absolute;left:0;text-align:left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margin"/>
              </v:rect>
            </w:pict>
          </w:r>
        </w:sdtContent>
      </w:sdt>
    </w:p>
    <w:p w14:paraId="7FFD4208" w14:textId="77777777" w:rsidR="002449EA" w:rsidRDefault="005E5340" w:rsidP="00F02AED">
      <w:pPr>
        <w:pStyle w:val="Heading1"/>
      </w:pPr>
      <w:r w:rsidRPr="00FE389B">
        <w:rPr>
          <w:u w:val="single"/>
        </w:rPr>
        <w:t>Design Approach</w:t>
      </w:r>
      <w:r>
        <w:t xml:space="preserve">: </w:t>
      </w:r>
    </w:p>
    <w:p w14:paraId="31DB398C" w14:textId="77777777" w:rsidR="001159AD" w:rsidRPr="001159AD" w:rsidRDefault="001159AD" w:rsidP="00FD3EF0">
      <w:r>
        <w:br/>
      </w:r>
      <w:r w:rsidR="00867AC4">
        <w:t xml:space="preserve">The </w:t>
      </w:r>
      <w:r w:rsidR="00D20AF1">
        <w:t>arithmetic</w:t>
      </w:r>
      <w:r w:rsidR="00867AC4">
        <w:t xml:space="preserve"> logical unit performs various </w:t>
      </w:r>
      <w:r w:rsidR="00D20AF1">
        <w:t>mathematical</w:t>
      </w:r>
      <w:r w:rsidR="00867AC4">
        <w:t xml:space="preserve"> functions. This can be utilized to perform different gate based functions. We designed this using package designing and inside the package called multiple functions and </w:t>
      </w:r>
      <w:r w:rsidR="00D20AF1">
        <w:t xml:space="preserve">performed various functionality </w:t>
      </w:r>
      <w:r w:rsidR="00867AC4">
        <w:t>under respective functions. When the functions were called then their respective functionality was performed.</w:t>
      </w:r>
      <w:r w:rsidR="00FD3EF0">
        <w:t xml:space="preserve"> </w:t>
      </w:r>
    </w:p>
    <w:p w14:paraId="423B8773" w14:textId="77777777" w:rsidR="00AB3020" w:rsidRPr="00B84DEF" w:rsidRDefault="00F7010A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ource Code</w:t>
      </w:r>
      <w:r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: </w:t>
      </w:r>
    </w:p>
    <w:p w14:paraId="00C82D95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module </w:t>
      </w:r>
      <w:proofErr w:type="spellStart"/>
      <w:r>
        <w:t>alu</w:t>
      </w:r>
      <w:proofErr w:type="spellEnd"/>
      <w:r>
        <w:t>(</w:t>
      </w:r>
      <w:proofErr w:type="spellStart"/>
      <w:proofErr w:type="gramStart"/>
      <w:r>
        <w:t>c,borrow</w:t>
      </w:r>
      <w:proofErr w:type="gramEnd"/>
      <w:r>
        <w:t>,carry,equal,less,more,a,b,alu_control</w:t>
      </w:r>
      <w:proofErr w:type="spellEnd"/>
      <w:r>
        <w:t>);</w:t>
      </w:r>
    </w:p>
    <w:p w14:paraId="1A8968B3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output </w:t>
      </w:r>
      <w:proofErr w:type="spellStart"/>
      <w:proofErr w:type="gramStart"/>
      <w:r>
        <w:t>reg</w:t>
      </w:r>
      <w:proofErr w:type="spellEnd"/>
      <w:r>
        <w:t>[</w:t>
      </w:r>
      <w:proofErr w:type="gramEnd"/>
      <w:r>
        <w:t>7:0]c=0;</w:t>
      </w:r>
    </w:p>
    <w:p w14:paraId="24825E04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output </w:t>
      </w:r>
      <w:proofErr w:type="spellStart"/>
      <w:r>
        <w:t>reg</w:t>
      </w:r>
      <w:proofErr w:type="spellEnd"/>
      <w:r>
        <w:t xml:space="preserve"> borrow=</w:t>
      </w:r>
      <w:proofErr w:type="gramStart"/>
      <w:r>
        <w:t>0,carry</w:t>
      </w:r>
      <w:proofErr w:type="gramEnd"/>
      <w:r>
        <w:t>=0,equal=0,less=0,more=0;</w:t>
      </w:r>
    </w:p>
    <w:p w14:paraId="385D8D44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input [</w:t>
      </w:r>
      <w:proofErr w:type="gramStart"/>
      <w:r>
        <w:t>7:0]</w:t>
      </w:r>
      <w:proofErr w:type="spellStart"/>
      <w:r>
        <w:t>a</w:t>
      </w:r>
      <w:proofErr w:type="gramEnd"/>
      <w:r>
        <w:t>,b</w:t>
      </w:r>
      <w:proofErr w:type="spellEnd"/>
      <w:r>
        <w:t>;</w:t>
      </w:r>
    </w:p>
    <w:p w14:paraId="780148AC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input [</w:t>
      </w:r>
      <w:proofErr w:type="gramStart"/>
      <w:r>
        <w:t>2:0]</w:t>
      </w:r>
      <w:proofErr w:type="spellStart"/>
      <w:r>
        <w:t>alu</w:t>
      </w:r>
      <w:proofErr w:type="gramEnd"/>
      <w:r>
        <w:t>_control</w:t>
      </w:r>
      <w:proofErr w:type="spellEnd"/>
      <w:r>
        <w:t>;</w:t>
      </w:r>
    </w:p>
    <w:p w14:paraId="644DE445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always @ (*)</w:t>
      </w:r>
    </w:p>
    <w:p w14:paraId="1B3B1997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begin</w:t>
      </w:r>
    </w:p>
    <w:p w14:paraId="45516642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case(</w:t>
      </w:r>
      <w:proofErr w:type="spellStart"/>
      <w:r>
        <w:t>alu_control</w:t>
      </w:r>
      <w:proofErr w:type="spellEnd"/>
      <w:r>
        <w:t>)</w:t>
      </w:r>
    </w:p>
    <w:p w14:paraId="5ECCD8DA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</w:t>
      </w:r>
    </w:p>
    <w:p w14:paraId="73A80C18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3'd</w:t>
      </w:r>
      <w:proofErr w:type="gramStart"/>
      <w:r>
        <w:t>0 :</w:t>
      </w:r>
      <w:proofErr w:type="gramEnd"/>
      <w:r>
        <w:t xml:space="preserve"> begin</w:t>
      </w:r>
    </w:p>
    <w:p w14:paraId="10E4D9F3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{</w:t>
      </w:r>
      <w:proofErr w:type="spellStart"/>
      <w:proofErr w:type="gramStart"/>
      <w:r>
        <w:t>carry,c</w:t>
      </w:r>
      <w:proofErr w:type="spellEnd"/>
      <w:proofErr w:type="gramEnd"/>
      <w:r>
        <w:t>} =(a + b); //Addition//</w:t>
      </w:r>
    </w:p>
    <w:p w14:paraId="368A020A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$display ("IN ADDITION a=%b b=%b </w:t>
      </w:r>
      <w:proofErr w:type="spellStart"/>
      <w:r>
        <w:t>alu_control</w:t>
      </w:r>
      <w:proofErr w:type="spellEnd"/>
      <w:r>
        <w:t>=%d carry=%b, c=%b</w:t>
      </w:r>
      <w:proofErr w:type="gramStart"/>
      <w:r>
        <w:t>",</w:t>
      </w:r>
      <w:proofErr w:type="spellStart"/>
      <w:r>
        <w:t>a</w:t>
      </w:r>
      <w:proofErr w:type="gramEnd"/>
      <w:r>
        <w:t>,b,alu_control,carry,c</w:t>
      </w:r>
      <w:proofErr w:type="spellEnd"/>
      <w:r>
        <w:t>);</w:t>
      </w:r>
    </w:p>
    <w:p w14:paraId="677D0D67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end</w:t>
      </w:r>
    </w:p>
    <w:p w14:paraId="4378051B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3'd</w:t>
      </w:r>
      <w:proofErr w:type="gramStart"/>
      <w:r>
        <w:t>1 :</w:t>
      </w:r>
      <w:proofErr w:type="gramEnd"/>
      <w:r>
        <w:t xml:space="preserve"> begin</w:t>
      </w:r>
    </w:p>
    <w:p w14:paraId="6E68AABB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{</w:t>
      </w:r>
      <w:proofErr w:type="spellStart"/>
      <w:proofErr w:type="gramStart"/>
      <w:r>
        <w:t>borrow,c</w:t>
      </w:r>
      <w:proofErr w:type="spellEnd"/>
      <w:proofErr w:type="gramEnd"/>
      <w:r>
        <w:t>} =(a - b); //Subtraction//</w:t>
      </w:r>
    </w:p>
    <w:p w14:paraId="406AC48A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$display ("IN SUBTRACTION a=%b b=%b </w:t>
      </w:r>
      <w:proofErr w:type="spellStart"/>
      <w:r>
        <w:t>alu_control</w:t>
      </w:r>
      <w:proofErr w:type="spellEnd"/>
      <w:r>
        <w:t>=%d borrow=%b c=%b</w:t>
      </w:r>
      <w:proofErr w:type="gramStart"/>
      <w:r>
        <w:t>",</w:t>
      </w:r>
      <w:proofErr w:type="spellStart"/>
      <w:r>
        <w:t>a</w:t>
      </w:r>
      <w:proofErr w:type="gramEnd"/>
      <w:r>
        <w:t>,b,alu_control,borrow,c</w:t>
      </w:r>
      <w:proofErr w:type="spellEnd"/>
      <w:r>
        <w:t>);</w:t>
      </w:r>
    </w:p>
    <w:p w14:paraId="5B02BEAB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end</w:t>
      </w:r>
    </w:p>
    <w:p w14:paraId="13598C7A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3'd</w:t>
      </w:r>
      <w:proofErr w:type="gramStart"/>
      <w:r>
        <w:t>2 :</w:t>
      </w:r>
      <w:proofErr w:type="gramEnd"/>
      <w:r>
        <w:t xml:space="preserve"> begin</w:t>
      </w:r>
    </w:p>
    <w:p w14:paraId="6D6EDC70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 c = a ^ b; //XOR operation//</w:t>
      </w:r>
    </w:p>
    <w:p w14:paraId="510BB6C3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     $display ("IN XOR a=%b b=%b </w:t>
      </w:r>
      <w:proofErr w:type="spellStart"/>
      <w:r>
        <w:t>alu_control</w:t>
      </w:r>
      <w:proofErr w:type="spellEnd"/>
      <w:r>
        <w:t>=%d c=%b</w:t>
      </w:r>
      <w:proofErr w:type="gramStart"/>
      <w:r>
        <w:t>",</w:t>
      </w:r>
      <w:proofErr w:type="spellStart"/>
      <w:r>
        <w:t>a</w:t>
      </w:r>
      <w:proofErr w:type="gramEnd"/>
      <w:r>
        <w:t>,b,alu_control,c</w:t>
      </w:r>
      <w:proofErr w:type="spellEnd"/>
      <w:r>
        <w:t>);</w:t>
      </w:r>
    </w:p>
    <w:p w14:paraId="496F3D44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end</w:t>
      </w:r>
    </w:p>
    <w:p w14:paraId="4B8E3F28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3'd</w:t>
      </w:r>
      <w:proofErr w:type="gramStart"/>
      <w:r>
        <w:t>3 :</w:t>
      </w:r>
      <w:proofErr w:type="gramEnd"/>
      <w:r>
        <w:t xml:space="preserve"> begin</w:t>
      </w:r>
    </w:p>
    <w:p w14:paraId="2B19B920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c = a &amp; b; //AND operation//</w:t>
      </w:r>
    </w:p>
    <w:p w14:paraId="14DFC111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     $display ("IN AND a=%b b=%b </w:t>
      </w:r>
      <w:proofErr w:type="spellStart"/>
      <w:r>
        <w:t>alu_control</w:t>
      </w:r>
      <w:proofErr w:type="spellEnd"/>
      <w:r>
        <w:t>=%</w:t>
      </w:r>
      <w:proofErr w:type="gramStart"/>
      <w:r>
        <w:t>d  c</w:t>
      </w:r>
      <w:proofErr w:type="gramEnd"/>
      <w:r>
        <w:t>=%b",</w:t>
      </w:r>
      <w:proofErr w:type="spellStart"/>
      <w:r>
        <w:t>a,b,alu_control,c</w:t>
      </w:r>
      <w:proofErr w:type="spellEnd"/>
      <w:r>
        <w:t>);</w:t>
      </w:r>
    </w:p>
    <w:p w14:paraId="66FE64BE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end</w:t>
      </w:r>
    </w:p>
    <w:p w14:paraId="486BB65F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3'd</w:t>
      </w:r>
      <w:proofErr w:type="gramStart"/>
      <w:r>
        <w:t>4 :</w:t>
      </w:r>
      <w:proofErr w:type="gramEnd"/>
      <w:r>
        <w:t xml:space="preserve"> begin</w:t>
      </w:r>
    </w:p>
    <w:p w14:paraId="6740432F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c = </w:t>
      </w:r>
      <w:proofErr w:type="gramStart"/>
      <w:r>
        <w:t>~(</w:t>
      </w:r>
      <w:proofErr w:type="gramEnd"/>
      <w:r>
        <w:t>a | b); //NOR operation//</w:t>
      </w:r>
    </w:p>
    <w:p w14:paraId="275E58C3" w14:textId="77777777" w:rsidR="00D20AF1" w:rsidRDefault="009E6209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lastRenderedPageBreak/>
        <w:pict w14:anchorId="6496FA54">
          <v:rect id="_x0000_s1153" style="position:absolute;margin-left:39pt;margin-top:-5.1pt;width:7.15pt;height:830.3pt;z-index:251737088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0F0E5FBB">
          <v:rect id="_x0000_s1154" style="position:absolute;margin-left:29.25pt;margin-top:-19.05pt;width:7.15pt;height:830.3pt;z-index:251738112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 w:rsidR="00D20AF1">
        <w:t xml:space="preserve">                $display ("IN NOR a=%b b=%b </w:t>
      </w:r>
      <w:proofErr w:type="spellStart"/>
      <w:r w:rsidR="00D20AF1">
        <w:t>alu_control</w:t>
      </w:r>
      <w:proofErr w:type="spellEnd"/>
      <w:r w:rsidR="00D20AF1">
        <w:t>=%</w:t>
      </w:r>
      <w:proofErr w:type="gramStart"/>
      <w:r w:rsidR="00D20AF1">
        <w:t>d  c</w:t>
      </w:r>
      <w:proofErr w:type="gramEnd"/>
      <w:r w:rsidR="00D20AF1">
        <w:t>=%b",</w:t>
      </w:r>
      <w:proofErr w:type="spellStart"/>
      <w:r w:rsidR="00D20AF1">
        <w:t>a,b,alu_control,c</w:t>
      </w:r>
      <w:proofErr w:type="spellEnd"/>
      <w:r w:rsidR="00D20AF1">
        <w:t>);</w:t>
      </w:r>
    </w:p>
    <w:p w14:paraId="697FFFE3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end</w:t>
      </w:r>
    </w:p>
    <w:p w14:paraId="6E889981" w14:textId="77777777" w:rsidR="00D20AF1" w:rsidRDefault="009E6209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pict w14:anchorId="357B3C09">
          <v:rect id="_x0000_s1152" style="position:absolute;margin-left:0;margin-top:0;width:641.75pt;height:64pt;z-index:251736064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D20AF1">
        <w:t xml:space="preserve">      3'd</w:t>
      </w:r>
      <w:proofErr w:type="gramStart"/>
      <w:r w:rsidR="00D20AF1">
        <w:t>5 :</w:t>
      </w:r>
      <w:proofErr w:type="gramEnd"/>
      <w:r w:rsidR="00D20AF1">
        <w:t xml:space="preserve"> begin</w:t>
      </w:r>
    </w:p>
    <w:p w14:paraId="0975D53D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c = </w:t>
      </w:r>
      <w:proofErr w:type="gramStart"/>
      <w:r>
        <w:t>~(</w:t>
      </w:r>
      <w:proofErr w:type="gramEnd"/>
      <w:r>
        <w:t>a &amp; b); //NAND operation//</w:t>
      </w:r>
    </w:p>
    <w:p w14:paraId="088243E1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       $display ("IN NAND a=%b b=%b </w:t>
      </w:r>
      <w:proofErr w:type="spellStart"/>
      <w:r>
        <w:t>alu_control</w:t>
      </w:r>
      <w:proofErr w:type="spellEnd"/>
      <w:r>
        <w:t>=%</w:t>
      </w:r>
      <w:proofErr w:type="gramStart"/>
      <w:r>
        <w:t>d  c</w:t>
      </w:r>
      <w:proofErr w:type="gramEnd"/>
      <w:r>
        <w:t>=%b",</w:t>
      </w:r>
      <w:proofErr w:type="spellStart"/>
      <w:r>
        <w:t>a,b,alu_control,c</w:t>
      </w:r>
      <w:proofErr w:type="spellEnd"/>
      <w:r>
        <w:t>);</w:t>
      </w:r>
    </w:p>
    <w:p w14:paraId="0872C37E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end</w:t>
      </w:r>
    </w:p>
    <w:p w14:paraId="35C26774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3'd</w:t>
      </w:r>
      <w:proofErr w:type="gramStart"/>
      <w:r>
        <w:t>6 :</w:t>
      </w:r>
      <w:proofErr w:type="gramEnd"/>
      <w:r>
        <w:t xml:space="preserve"> begin//Comparison operation// </w:t>
      </w:r>
    </w:p>
    <w:p w14:paraId="7E07AD32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if(a&gt;b)</w:t>
      </w:r>
    </w:p>
    <w:p w14:paraId="078C5220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  begin</w:t>
      </w:r>
    </w:p>
    <w:p w14:paraId="2D374BF3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  more=1'b1;</w:t>
      </w:r>
    </w:p>
    <w:p w14:paraId="3D697734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end</w:t>
      </w:r>
    </w:p>
    <w:p w14:paraId="120EDC23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else if(b&gt;a)</w:t>
      </w:r>
    </w:p>
    <w:p w14:paraId="5F1FE0D0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  begin</w:t>
      </w:r>
    </w:p>
    <w:p w14:paraId="65006AF2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  less=1'b1;</w:t>
      </w:r>
    </w:p>
    <w:p w14:paraId="5C13A885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end</w:t>
      </w:r>
    </w:p>
    <w:p w14:paraId="7934D1A7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else</w:t>
      </w:r>
    </w:p>
    <w:p w14:paraId="7A5BDD9D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  begin</w:t>
      </w:r>
    </w:p>
    <w:p w14:paraId="3151CA3F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  equal=1'b1;</w:t>
      </w:r>
    </w:p>
    <w:p w14:paraId="29C89041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end</w:t>
      </w:r>
    </w:p>
    <w:p w14:paraId="0E52DE64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$display ("IN COMP a=%b b=%b </w:t>
      </w:r>
      <w:proofErr w:type="spellStart"/>
      <w:r>
        <w:t>alu_control</w:t>
      </w:r>
      <w:proofErr w:type="spellEnd"/>
      <w:r>
        <w:t xml:space="preserve">=%d more=%b less=%b equal=%b </w:t>
      </w:r>
      <w:proofErr w:type="gramStart"/>
      <w:r>
        <w:t>",</w:t>
      </w:r>
      <w:proofErr w:type="spellStart"/>
      <w:r>
        <w:t>a</w:t>
      </w:r>
      <w:proofErr w:type="gramEnd"/>
      <w:r>
        <w:t>,b,alu_control,more,less,equal</w:t>
      </w:r>
      <w:proofErr w:type="spellEnd"/>
      <w:r>
        <w:t>);</w:t>
      </w:r>
    </w:p>
    <w:p w14:paraId="1C2A4E77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end</w:t>
      </w:r>
    </w:p>
    <w:p w14:paraId="1E10DE2F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default: begin</w:t>
      </w:r>
    </w:p>
    <w:p w14:paraId="08287856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c=1'b0;</w:t>
      </w:r>
    </w:p>
    <w:p w14:paraId="139D24C1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equal=0;</w:t>
      </w:r>
    </w:p>
    <w:p w14:paraId="0E97CBB8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less=0;</w:t>
      </w:r>
    </w:p>
    <w:p w14:paraId="706F0FE2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more=0;</w:t>
      </w:r>
    </w:p>
    <w:p w14:paraId="6FC13A39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carry=0;</w:t>
      </w:r>
    </w:p>
    <w:p w14:paraId="62E396EA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borrow=0;</w:t>
      </w:r>
    </w:p>
    <w:p w14:paraId="502172BD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$</w:t>
      </w:r>
      <w:proofErr w:type="gramStart"/>
      <w:r>
        <w:t>display(</w:t>
      </w:r>
      <w:proofErr w:type="gramEnd"/>
      <w:r>
        <w:t>"Invalid ALU signal");</w:t>
      </w:r>
    </w:p>
    <w:p w14:paraId="2E3B8D6F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$</w:t>
      </w:r>
      <w:proofErr w:type="gramStart"/>
      <w:r>
        <w:t>display(</w:t>
      </w:r>
      <w:proofErr w:type="gramEnd"/>
      <w:r>
        <w:t xml:space="preserve">"Invalid Selection </w:t>
      </w:r>
      <w:proofErr w:type="spellStart"/>
      <w:r>
        <w:t>alu_control</w:t>
      </w:r>
      <w:proofErr w:type="spellEnd"/>
      <w:r>
        <w:t xml:space="preserve">=%d", </w:t>
      </w:r>
      <w:proofErr w:type="spellStart"/>
      <w:r>
        <w:t>alu_control</w:t>
      </w:r>
      <w:proofErr w:type="spellEnd"/>
      <w:r>
        <w:t>);</w:t>
      </w:r>
    </w:p>
    <w:p w14:paraId="3DADADD2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end</w:t>
      </w:r>
    </w:p>
    <w:p w14:paraId="4AF22A9A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     </w:t>
      </w:r>
    </w:p>
    <w:p w14:paraId="47594391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  </w:t>
      </w:r>
      <w:proofErr w:type="spellStart"/>
      <w:r>
        <w:t>endcase</w:t>
      </w:r>
      <w:proofErr w:type="spellEnd"/>
    </w:p>
    <w:p w14:paraId="4681E18D" w14:textId="77777777" w:rsidR="00D20AF1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end</w:t>
      </w:r>
    </w:p>
    <w:p w14:paraId="7FB6A9D2" w14:textId="77777777" w:rsidR="00867AC4" w:rsidRDefault="00D20AF1" w:rsidP="00D20A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        </w:t>
      </w:r>
      <w:proofErr w:type="spellStart"/>
      <w:r>
        <w:t>endmodule</w:t>
      </w:r>
      <w:proofErr w:type="spellEnd"/>
    </w:p>
    <w:p w14:paraId="1D9DE80F" w14:textId="77777777" w:rsidR="00273D56" w:rsidRDefault="00273D56" w:rsidP="00AD1BF3">
      <w:pPr>
        <w:spacing w:after="0"/>
        <w:rPr>
          <w:b/>
        </w:rPr>
      </w:pPr>
    </w:p>
    <w:p w14:paraId="4DDC4A36" w14:textId="77777777" w:rsidR="00867AC4" w:rsidRDefault="00867AC4" w:rsidP="00AD1BF3">
      <w:pPr>
        <w:spacing w:after="0"/>
        <w:rPr>
          <w:b/>
        </w:rPr>
      </w:pPr>
    </w:p>
    <w:p w14:paraId="1717CD64" w14:textId="77777777" w:rsidR="00867AC4" w:rsidRDefault="009E6209" w:rsidP="00AD1BF3">
      <w:pPr>
        <w:spacing w:after="0"/>
        <w:rPr>
          <w:b/>
        </w:rPr>
      </w:pPr>
      <w:r>
        <w:rPr>
          <w:b/>
          <w:noProof/>
          <w:lang w:eastAsia="en-IN"/>
        </w:rPr>
        <w:pict w14:anchorId="53BAFA76">
          <v:rect id="_x0000_s1151" style="position:absolute;margin-left:0;margin-top:0;width:641.75pt;height:64pt;z-index:251735040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072F2BA8" w14:textId="77777777" w:rsidR="00867AC4" w:rsidRDefault="00867AC4" w:rsidP="00AD1BF3">
      <w:pPr>
        <w:spacing w:after="0"/>
        <w:rPr>
          <w:b/>
        </w:rPr>
      </w:pPr>
    </w:p>
    <w:p w14:paraId="37AA7398" w14:textId="77777777" w:rsidR="00867AC4" w:rsidRDefault="00867AC4" w:rsidP="00AD1BF3">
      <w:pPr>
        <w:spacing w:after="0"/>
        <w:rPr>
          <w:b/>
        </w:rPr>
      </w:pPr>
    </w:p>
    <w:p w14:paraId="21216477" w14:textId="77777777" w:rsidR="00F64D1C" w:rsidRDefault="009E6209" w:rsidP="005B6205">
      <w:pPr>
        <w:spacing w:after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b/>
          <w:noProof/>
          <w:lang w:eastAsia="en-IN"/>
        </w:rPr>
        <w:lastRenderedPageBreak/>
        <w:pict w14:anchorId="47276EDD">
          <v:rect id="_x0000_s1147" style="position:absolute;margin-left:.45pt;margin-top:726.8pt;width:642.45pt;height:64.75pt;z-index:251636715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4ED4E0A3">
          <v:rect id="_x0000_s1122" style="position:absolute;margin-left:-30.1pt;margin-top:-3pt;width:642.6pt;height:64.75pt;z-index:251637740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lang w:eastAsia="en-IN"/>
        </w:rPr>
        <w:pict w14:anchorId="57BAAA93">
          <v:rect id="_x0000_s1105" style="position:absolute;margin-left:-1.7pt;margin-top:728.7pt;width:642.25pt;height:64.7pt;z-index:251645939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2F2EAFAE">
          <v:rect id="_x0000_s1100" style="position:absolute;margin-left:-.9pt;margin-top:728.85pt;width:642.3pt;height:64.6pt;z-index:251646964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B84DEF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ynthesis</w:t>
      </w:r>
      <w:r w:rsidR="00B84DEF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1917DF55" w14:textId="77777777" w:rsidR="00B84DEF" w:rsidRDefault="009E6209" w:rsidP="00B84DEF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pict w14:anchorId="2D167DBB">
          <v:rect id="_x0000_s1060" style="position:absolute;left:0;text-align:left;margin-left:35.55pt;margin-top:-13.8pt;width:7.15pt;height:830.75pt;z-index:25168896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8529AA">
        <w:t>RTL S</w:t>
      </w:r>
      <w:r w:rsidR="00B84DEF" w:rsidRPr="00B84DEF">
        <w:t>chematic</w:t>
      </w:r>
    </w:p>
    <w:p w14:paraId="43DF78E6" w14:textId="77777777" w:rsidR="006530FD" w:rsidRDefault="00D20AF1" w:rsidP="008529AA">
      <w:r>
        <w:rPr>
          <w:noProof/>
          <w:lang w:eastAsia="en-IN"/>
        </w:rPr>
        <w:drawing>
          <wp:inline distT="0" distB="0" distL="0" distR="0" wp14:anchorId="52E22867" wp14:editId="4934DD78">
            <wp:extent cx="1651635" cy="4067175"/>
            <wp:effectExtent l="19050" t="0" r="5715" b="0"/>
            <wp:docPr id="2" name="Picture 2" descr="C:\Users\Admin\Desktop\VERILOG\Lab_Work\B\Lab3\Q2\Doc\RT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VERILOG\Lab_Work\B\Lab3\Q2\Doc\RTL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635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E6209">
        <w:rPr>
          <w:noProof/>
          <w:lang w:eastAsia="en-IN"/>
        </w:rPr>
        <w:pict w14:anchorId="0C212D92">
          <v:rect id="_x0000_s1092" style="position:absolute;margin-left:-.45pt;margin-top:728.1pt;width:642.25pt;height:64.8pt;z-index:2516490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6F2DF228" w14:textId="77777777" w:rsidR="008529AA" w:rsidRDefault="009E6209" w:rsidP="008529AA">
      <w:pPr>
        <w:pStyle w:val="ListParagraph"/>
        <w:numPr>
          <w:ilvl w:val="0"/>
          <w:numId w:val="2"/>
        </w:num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eastAsia="en-IN"/>
        </w:rPr>
        <w:pict w14:anchorId="6FDDFFDF">
          <v:rect id="_x0000_s1064" style="position:absolute;left:0;text-align:left;margin-left:-496.85pt;margin-top:-3pt;width:7.15pt;height:830pt;z-index:25169203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32ADF2F1">
          <v:rect id="_x0000_s1117" style="position:absolute;left:0;text-align:left;margin-left:-1.5pt;margin-top:-1.2pt;width:642.5pt;height:64.75pt;z-index:251640814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1666A1">
        <w:t>Block</w:t>
      </w:r>
      <w:r w:rsidR="008529AA" w:rsidRPr="00B84DEF">
        <w:t xml:space="preserve"> </w:t>
      </w:r>
      <w:r w:rsidR="001666A1">
        <w:t>Diagram</w:t>
      </w:r>
    </w:p>
    <w:p w14:paraId="50AFEA3B" w14:textId="77777777" w:rsidR="00F64D1C" w:rsidRDefault="00D20AF1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 wp14:anchorId="564DD4CD" wp14:editId="02E9A0BB">
            <wp:extent cx="2601320" cy="2912494"/>
            <wp:effectExtent l="19050" t="0" r="8530" b="0"/>
            <wp:docPr id="1" name="Picture 3" descr="C:\Users\Admin\Desktop\VERILOG\Lab_Work\B\Lab3\Q2\Doc\blo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VERILOG\Lab_Work\B\Lab3\Q2\Doc\block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07" cy="29163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9C376" w14:textId="77777777" w:rsidR="009A4D3A" w:rsidRDefault="009E6209" w:rsidP="009A4D3A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lastRenderedPageBreak/>
        <w:pict w14:anchorId="57C7DAC2">
          <v:rect id="_x0000_s1155" style="position:absolute;left:0;text-align:left;margin-left:36.6pt;margin-top:-2.25pt;width:7.15pt;height:830.2pt;z-index:25173913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>
        <w:rPr>
          <w:noProof/>
          <w:lang w:eastAsia="en-IN"/>
        </w:rPr>
        <w:pict w14:anchorId="2920207E">
          <v:rect id="_x0000_s1141" style="position:absolute;left:0;text-align:left;margin-left:-.9pt;margin-top:-2.2pt;width:642.4pt;height:64.75pt;z-index:2517268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noProof/>
          <w:lang w:eastAsia="en-IN"/>
        </w:rPr>
        <w:pict w14:anchorId="508B4E59">
          <v:rect id="_x0000_s1119" style="position:absolute;left:0;text-align:left;margin-left:38.7pt;margin-top:-.7pt;width:7.15pt;height:830.4pt;z-index:25173401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9A4D3A">
        <w:t>Tech Schematic</w:t>
      </w:r>
    </w:p>
    <w:p w14:paraId="7C8C3A2A" w14:textId="77777777" w:rsidR="009A4D3A" w:rsidRDefault="00D20AF1" w:rsidP="009A4D3A">
      <w:r>
        <w:rPr>
          <w:noProof/>
          <w:lang w:eastAsia="en-IN"/>
        </w:rPr>
        <w:drawing>
          <wp:inline distT="0" distB="0" distL="0" distR="0" wp14:anchorId="0B499E9A" wp14:editId="22562D80">
            <wp:extent cx="3589655" cy="4094480"/>
            <wp:effectExtent l="19050" t="0" r="0" b="0"/>
            <wp:docPr id="6" name="Picture 4" descr="C:\Users\Admin\Desktop\VERILOG\Lab_Work\B\Lab3\Q2\Doc\Te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VERILOG\Lab_Work\B\Lab3\Q2\Doc\Tec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655" cy="4094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E6209">
        <w:rPr>
          <w:noProof/>
          <w:lang w:eastAsia="en-IN"/>
        </w:rPr>
        <w:pict w14:anchorId="5F1C39C6">
          <v:rect id="_x0000_s1090" style="position:absolute;margin-left:-27.1pt;margin-top:727.85pt;width:642.6pt;height:64.5pt;z-index:2516500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2AA05538" w14:textId="77777777" w:rsidR="009A4D3A" w:rsidRDefault="00FD1FF1" w:rsidP="009A4D3A">
      <w:pPr>
        <w:pStyle w:val="ListParagraph"/>
        <w:numPr>
          <w:ilvl w:val="0"/>
          <w:numId w:val="2"/>
        </w:numPr>
      </w:pPr>
      <w:r>
        <w:t>Simulation Waveform</w:t>
      </w:r>
      <w:r w:rsidR="009A4D3A" w:rsidRPr="009A4D3A">
        <w:t xml:space="preserve"> Result</w:t>
      </w:r>
    </w:p>
    <w:p w14:paraId="63F217D7" w14:textId="77777777" w:rsidR="008500F9" w:rsidRDefault="00D20AF1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 wp14:anchorId="58E15C8F" wp14:editId="58A8CEE9">
            <wp:extent cx="5936615" cy="2360930"/>
            <wp:effectExtent l="19050" t="0" r="6985" b="0"/>
            <wp:docPr id="8" name="Picture 5" descr="C:\Users\Admin\Desktop\VERILOG\Lab_Work\B\Lab3\Q2\Doc\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VERILOG\Lab_Work\B\Lab3\Q2\Doc\wav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360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96C6B" w14:textId="77777777" w:rsidR="00867AC4" w:rsidRDefault="00867AC4" w:rsidP="005B620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0811327F" w14:textId="77777777" w:rsidR="00D20AF1" w:rsidRDefault="00D20AF1" w:rsidP="005B620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16CADBA6" w14:textId="77777777" w:rsidR="00D20AF1" w:rsidRDefault="009E6209" w:rsidP="005B620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b/>
          <w:noProof/>
          <w:lang w:eastAsia="en-IN"/>
        </w:rPr>
        <w:lastRenderedPageBreak/>
        <w:pict w14:anchorId="5F16AF3D">
          <v:rect id="_x0000_s1108" style="position:absolute;margin-left:34.1pt;margin-top:-14.5pt;width:7.15pt;height:830.35pt;z-index:251715584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 w:rsidR="00D20AF1"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drawing>
          <wp:inline distT="0" distB="0" distL="0" distR="0" wp14:anchorId="044D94E6" wp14:editId="2F55F7F3">
            <wp:extent cx="5377180" cy="3562350"/>
            <wp:effectExtent l="19050" t="0" r="0" b="0"/>
            <wp:docPr id="9" name="Picture 6" descr="C:\Users\Admin\Desktop\VERILOG\Lab_Work\B\Lab3\Q2\Doc\transcrip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VERILOG\Lab_Work\B\Lab3\Q2\Doc\transcrip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7180" cy="3562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93AE7" w14:textId="77777777" w:rsidR="005B6205" w:rsidRPr="005B6205" w:rsidRDefault="009E6209" w:rsidP="005B6205">
      <w:r>
        <w:rPr>
          <w:b/>
          <w:noProof/>
          <w:lang w:eastAsia="en-IN"/>
        </w:rPr>
        <w:pict w14:anchorId="1015E831">
          <v:rect id="_x0000_s1071" style="position:absolute;margin-left:-30.4pt;margin-top:727.4pt;width:642.4pt;height:64.8pt;z-index:2516520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pict w14:anchorId="33795B25">
          <v:rect id="_x0000_s1048" style="position:absolute;margin-left:37.55pt;margin-top:-16.5pt;width:7.15pt;height:830.15pt;z-index:2516766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954118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Error:</w:t>
      </w:r>
    </w:p>
    <w:p w14:paraId="1D35BAB0" w14:textId="77777777" w:rsidR="004035E8" w:rsidRDefault="00D20AF1" w:rsidP="00D20AF1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 xml:space="preserve">Incorrect declaration of </w:t>
      </w:r>
      <w:proofErr w:type="spellStart"/>
      <w:proofErr w:type="gramStart"/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xor,nand</w:t>
      </w:r>
      <w:proofErr w:type="gramEnd"/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,nor,or,and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 xml:space="preserve"> gates.</w:t>
      </w:r>
    </w:p>
    <w:p w14:paraId="3147B4B3" w14:textId="77777777" w:rsidR="00D20AF1" w:rsidRDefault="00D20AF1" w:rsidP="00D20AF1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Soln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 xml:space="preserve">: </w:t>
      </w:r>
      <w:r w:rsidR="003E35B3"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Resolved issue by completion of it by using transcript for depicting result.</w:t>
      </w:r>
    </w:p>
    <w:p w14:paraId="26EC0ACD" w14:textId="77777777" w:rsidR="003E35B3" w:rsidRPr="00954118" w:rsidRDefault="003E35B3" w:rsidP="00D20AF1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486710CC" w14:textId="77777777" w:rsidR="00F72D7E" w:rsidRDefault="00F72D7E" w:rsidP="00F72D7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Verified by</w:t>
      </w:r>
      <w:r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34FC3009" w14:textId="77777777" w:rsidR="00F72D7E" w:rsidRPr="00F72D7E" w:rsidRDefault="009E6209" w:rsidP="00F72D7E">
      <w:r>
        <w:rPr>
          <w:noProof/>
          <w:lang w:eastAsia="en-IN"/>
        </w:rPr>
        <w:pict w14:anchorId="51AA6EE3">
          <v:rect id="_x0000_s1113" style="position:absolute;margin-left:-15pt;margin-top:.15pt;width:642.3pt;height:64.35pt;z-index:251641839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6806CD">
        <w:t>Dharamvir Chundawat</w:t>
      </w:r>
      <w:r w:rsidR="00F72D7E" w:rsidRPr="00F72D7E">
        <w:t xml:space="preserve"> (15024013300</w:t>
      </w:r>
      <w:r w:rsidR="006806CD">
        <w:t>7</w:t>
      </w:r>
      <w:r w:rsidR="00F72D7E" w:rsidRPr="00F72D7E">
        <w:t>)</w:t>
      </w:r>
    </w:p>
    <w:p w14:paraId="49CB9F83" w14:textId="77777777" w:rsidR="00954118" w:rsidRDefault="00954118" w:rsidP="005E5340">
      <w:pPr>
        <w:rPr>
          <w:b/>
        </w:rPr>
      </w:pPr>
    </w:p>
    <w:p w14:paraId="23B3410E" w14:textId="77777777" w:rsidR="00F64D1C" w:rsidRDefault="00F64D1C" w:rsidP="005E5340">
      <w:pPr>
        <w:rPr>
          <w:b/>
        </w:rPr>
      </w:pPr>
    </w:p>
    <w:p w14:paraId="2ED36F1C" w14:textId="77777777" w:rsidR="00F64D1C" w:rsidRDefault="00F64D1C" w:rsidP="005E5340">
      <w:pPr>
        <w:rPr>
          <w:b/>
        </w:rPr>
      </w:pPr>
    </w:p>
    <w:p w14:paraId="005A416B" w14:textId="77777777" w:rsidR="00F64D1C" w:rsidRDefault="00F64D1C" w:rsidP="005E5340">
      <w:pPr>
        <w:rPr>
          <w:b/>
        </w:rPr>
      </w:pPr>
    </w:p>
    <w:p w14:paraId="218C5AD9" w14:textId="77777777" w:rsidR="00F64D1C" w:rsidRDefault="00F64D1C" w:rsidP="005E5340">
      <w:pPr>
        <w:rPr>
          <w:b/>
        </w:rPr>
      </w:pPr>
    </w:p>
    <w:p w14:paraId="2085FA6C" w14:textId="77777777" w:rsidR="00F64D1C" w:rsidRDefault="00F64D1C" w:rsidP="005E5340">
      <w:pPr>
        <w:rPr>
          <w:b/>
        </w:rPr>
      </w:pPr>
    </w:p>
    <w:p w14:paraId="4EE4BCF4" w14:textId="77777777" w:rsidR="00F64D1C" w:rsidRPr="000A7B7D" w:rsidRDefault="009E6209" w:rsidP="005E5340">
      <w:pPr>
        <w:rPr>
          <w:b/>
        </w:rPr>
      </w:pPr>
      <w:r>
        <w:rPr>
          <w:noProof/>
          <w:lang w:eastAsia="en-IN"/>
        </w:rPr>
        <w:pict w14:anchorId="126CC925">
          <v:rect id="_x0000_s1067" style="position:absolute;margin-left:-1.5pt;margin-top:727.25pt;width:642.6pt;height:64.8pt;z-index:2516531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sectPr w:rsidR="00F64D1C" w:rsidRPr="000A7B7D" w:rsidSect="00273AF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64DC4DB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3.8pt;height:13.8pt" o:bullet="t">
        <v:imagedata r:id="rId1" o:title="msoCDAC"/>
      </v:shape>
    </w:pict>
  </w:numPicBullet>
  <w:abstractNum w:abstractNumId="0" w15:restartNumberingAfterBreak="0">
    <w:nsid w:val="03592120"/>
    <w:multiLevelType w:val="hybridMultilevel"/>
    <w:tmpl w:val="33D00E12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0626A6"/>
    <w:multiLevelType w:val="hybridMultilevel"/>
    <w:tmpl w:val="D716E2F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7931961"/>
    <w:multiLevelType w:val="hybridMultilevel"/>
    <w:tmpl w:val="236093BC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4471A7"/>
    <w:multiLevelType w:val="hybridMultilevel"/>
    <w:tmpl w:val="CDDAC8F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IxMTE0NTIwNDNV0lEKTi0uzszPAykwrAUAs5dscCwAAAA="/>
  </w:docVars>
  <w:rsids>
    <w:rsidRoot w:val="00273AF6"/>
    <w:rsid w:val="0000120E"/>
    <w:rsid w:val="00025F1C"/>
    <w:rsid w:val="000335D0"/>
    <w:rsid w:val="000A6F20"/>
    <w:rsid w:val="000A7B7D"/>
    <w:rsid w:val="000C0B3C"/>
    <w:rsid w:val="000D1EFF"/>
    <w:rsid w:val="000D5D58"/>
    <w:rsid w:val="000E4B3C"/>
    <w:rsid w:val="001141A8"/>
    <w:rsid w:val="001159AD"/>
    <w:rsid w:val="00135A77"/>
    <w:rsid w:val="001666A1"/>
    <w:rsid w:val="001B0192"/>
    <w:rsid w:val="00226F96"/>
    <w:rsid w:val="0023535C"/>
    <w:rsid w:val="002449EA"/>
    <w:rsid w:val="00273AF6"/>
    <w:rsid w:val="00273D56"/>
    <w:rsid w:val="002D5A9D"/>
    <w:rsid w:val="002E05E7"/>
    <w:rsid w:val="00341DBB"/>
    <w:rsid w:val="003627B1"/>
    <w:rsid w:val="003E35B3"/>
    <w:rsid w:val="004035E8"/>
    <w:rsid w:val="004040ED"/>
    <w:rsid w:val="00411A31"/>
    <w:rsid w:val="00415826"/>
    <w:rsid w:val="0049506A"/>
    <w:rsid w:val="00497968"/>
    <w:rsid w:val="004C5467"/>
    <w:rsid w:val="00554DCF"/>
    <w:rsid w:val="00583D91"/>
    <w:rsid w:val="005B6205"/>
    <w:rsid w:val="005D7354"/>
    <w:rsid w:val="005E5340"/>
    <w:rsid w:val="00613B87"/>
    <w:rsid w:val="006530FD"/>
    <w:rsid w:val="006806CD"/>
    <w:rsid w:val="0068723E"/>
    <w:rsid w:val="006A10A5"/>
    <w:rsid w:val="006C4065"/>
    <w:rsid w:val="006E10A4"/>
    <w:rsid w:val="006F742C"/>
    <w:rsid w:val="00745C80"/>
    <w:rsid w:val="00771134"/>
    <w:rsid w:val="00771AEA"/>
    <w:rsid w:val="007C4257"/>
    <w:rsid w:val="007D6341"/>
    <w:rsid w:val="0082182F"/>
    <w:rsid w:val="00846FC7"/>
    <w:rsid w:val="008500F9"/>
    <w:rsid w:val="008529AA"/>
    <w:rsid w:val="00867AC4"/>
    <w:rsid w:val="008B3354"/>
    <w:rsid w:val="008B5DFA"/>
    <w:rsid w:val="008B6C18"/>
    <w:rsid w:val="008B7EAE"/>
    <w:rsid w:val="00941831"/>
    <w:rsid w:val="00954118"/>
    <w:rsid w:val="009A4D3A"/>
    <w:rsid w:val="009D5A9D"/>
    <w:rsid w:val="009E6209"/>
    <w:rsid w:val="009F4B42"/>
    <w:rsid w:val="00A01762"/>
    <w:rsid w:val="00A0457A"/>
    <w:rsid w:val="00A87FD3"/>
    <w:rsid w:val="00AB3020"/>
    <w:rsid w:val="00AD1BF3"/>
    <w:rsid w:val="00AD7719"/>
    <w:rsid w:val="00B04914"/>
    <w:rsid w:val="00B40AB2"/>
    <w:rsid w:val="00B648E5"/>
    <w:rsid w:val="00B84DEF"/>
    <w:rsid w:val="00B96A4B"/>
    <w:rsid w:val="00BE1A44"/>
    <w:rsid w:val="00BE6DEE"/>
    <w:rsid w:val="00BF2B01"/>
    <w:rsid w:val="00C20DA6"/>
    <w:rsid w:val="00C5336D"/>
    <w:rsid w:val="00C57038"/>
    <w:rsid w:val="00C9222F"/>
    <w:rsid w:val="00CA508F"/>
    <w:rsid w:val="00CD09DA"/>
    <w:rsid w:val="00CE5818"/>
    <w:rsid w:val="00D20AF1"/>
    <w:rsid w:val="00D729A6"/>
    <w:rsid w:val="00D861B3"/>
    <w:rsid w:val="00E16E4B"/>
    <w:rsid w:val="00E63A10"/>
    <w:rsid w:val="00E715F1"/>
    <w:rsid w:val="00EA5E74"/>
    <w:rsid w:val="00F0004E"/>
    <w:rsid w:val="00F02AED"/>
    <w:rsid w:val="00F5377C"/>
    <w:rsid w:val="00F64D1C"/>
    <w:rsid w:val="00F7010A"/>
    <w:rsid w:val="00F72D7E"/>
    <w:rsid w:val="00FA7C1D"/>
    <w:rsid w:val="00FB5BEA"/>
    <w:rsid w:val="00FD1FF1"/>
    <w:rsid w:val="00FD3EF0"/>
    <w:rsid w:val="00FE3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56"/>
    <o:shapelayout v:ext="edit">
      <o:idmap v:ext="edit" data="1"/>
    </o:shapelayout>
  </w:shapeDefaults>
  <w:decimalSymbol w:val="."/>
  <w:listSeparator w:val=","/>
  <w14:docId w14:val="0B253889"/>
  <w15:docId w15:val="{D74A18F2-0F95-4600-8F83-A893CFF32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34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3A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3AF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AF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Spacing"/>
    <w:link w:val="Style1Char"/>
    <w:qFormat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2">
    <w:name w:val="Style2"/>
    <w:basedOn w:val="NoSpacing"/>
    <w:link w:val="Style2Char"/>
    <w:qFormat/>
    <w:rsid w:val="00C9222F"/>
    <w:rPr>
      <w:rFonts w:asciiTheme="majorHAnsi" w:eastAsiaTheme="majorEastAsia" w:hAnsiTheme="majorHAnsi" w:cstheme="majorBidi"/>
      <w:sz w:val="36"/>
      <w:szCs w:val="36"/>
    </w:rPr>
  </w:style>
  <w:style w:type="character" w:customStyle="1" w:styleId="Style1Char">
    <w:name w:val="Style1 Char"/>
    <w:basedOn w:val="NoSpacingChar"/>
    <w:link w:val="Style1"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3">
    <w:name w:val="Style3"/>
    <w:basedOn w:val="Normal"/>
    <w:link w:val="Style3Char"/>
    <w:qFormat/>
    <w:rsid w:val="00C9222F"/>
    <w:rPr>
      <w:sz w:val="44"/>
    </w:rPr>
  </w:style>
  <w:style w:type="character" w:customStyle="1" w:styleId="Style2Char">
    <w:name w:val="Style2 Char"/>
    <w:basedOn w:val="NoSpacingChar"/>
    <w:link w:val="Style2"/>
    <w:rsid w:val="00C9222F"/>
    <w:rPr>
      <w:rFonts w:asciiTheme="majorHAnsi" w:eastAsiaTheme="majorEastAsia" w:hAnsiTheme="majorHAnsi" w:cstheme="majorBidi"/>
      <w:sz w:val="36"/>
      <w:szCs w:val="36"/>
    </w:rPr>
  </w:style>
  <w:style w:type="paragraph" w:customStyle="1" w:styleId="Style4">
    <w:name w:val="Style4"/>
    <w:basedOn w:val="Normal"/>
    <w:link w:val="Style4Char"/>
    <w:qFormat/>
    <w:rsid w:val="00C9222F"/>
    <w:rPr>
      <w:sz w:val="28"/>
    </w:rPr>
  </w:style>
  <w:style w:type="character" w:customStyle="1" w:styleId="Style3Char">
    <w:name w:val="Style3 Char"/>
    <w:basedOn w:val="DefaultParagraphFont"/>
    <w:link w:val="Style3"/>
    <w:rsid w:val="00C9222F"/>
    <w:rPr>
      <w:sz w:val="44"/>
    </w:rPr>
  </w:style>
  <w:style w:type="character" w:customStyle="1" w:styleId="Style4Char">
    <w:name w:val="Style4 Char"/>
    <w:basedOn w:val="DefaultParagraphFont"/>
    <w:link w:val="Style4"/>
    <w:rsid w:val="00C9222F"/>
    <w:rPr>
      <w:sz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41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41D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1DBB"/>
    <w:rPr>
      <w:color w:val="0000FF" w:themeColor="hyperlink"/>
      <w:u w:val="single"/>
    </w:rPr>
  </w:style>
  <w:style w:type="paragraph" w:customStyle="1" w:styleId="Box">
    <w:name w:val="Box"/>
    <w:basedOn w:val="Normal"/>
    <w:qFormat/>
    <w:rsid w:val="00341DBB"/>
    <w:pPr>
      <w:spacing w:after="0" w:line="280" w:lineRule="exact"/>
    </w:pPr>
    <w:rPr>
      <w:rFonts w:ascii="Arial" w:eastAsia="Calibri" w:hAnsi="Arial" w:cs="Arial"/>
      <w:color w:val="323232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11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2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4DEF"/>
    <w:pPr>
      <w:ind w:left="720"/>
      <w:contextualSpacing/>
    </w:pPr>
  </w:style>
  <w:style w:type="paragraph" w:customStyle="1" w:styleId="Default">
    <w:name w:val="Default"/>
    <w:rsid w:val="0095411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273D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Shading2-Accent5">
    <w:name w:val="Medium Shading 2 Accent 5"/>
    <w:basedOn w:val="TableNormal"/>
    <w:uiPriority w:val="64"/>
    <w:rsid w:val="00273D5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Shading1-Accent11">
    <w:name w:val="Medium Shading 1 - Accent 11"/>
    <w:basedOn w:val="TableNormal"/>
    <w:uiPriority w:val="63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0BB840-CBCB-47FC-9471-1464F08AC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6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/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Free templates from www.hloom.com</dc:subject>
  <cp:keywords>professional, business, office; free office templates</cp:keywords>
  <dc:description>Download more templates for professional and private use from http://www.hloom.com. Free to download, edit, print, and distribute - see more info on our site.</dc:description>
  <cp:lastModifiedBy>Bhrigu Bhargava</cp:lastModifiedBy>
  <cp:revision>103</cp:revision>
  <dcterms:created xsi:type="dcterms:W3CDTF">2010-07-02T20:06:00Z</dcterms:created>
  <dcterms:modified xsi:type="dcterms:W3CDTF">2018-04-08T20:20:00Z</dcterms:modified>
  <cp:category>Business</cp:category>
</cp:coreProperties>
</file>